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6208B" w14:textId="39086F09" w:rsidR="009E3F50" w:rsidRPr="009E3F50" w:rsidRDefault="009E3F50" w:rsidP="009E3F50">
      <w:pPr>
        <w:jc w:val="both"/>
        <w:rPr>
          <w:sz w:val="26"/>
          <w:szCs w:val="26"/>
        </w:rPr>
      </w:pPr>
      <w:r w:rsidRPr="009E3F50">
        <w:rPr>
          <w:sz w:val="26"/>
          <w:szCs w:val="26"/>
        </w:rPr>
        <w:t xml:space="preserve">The writer of this memo concludes that the reason of why mammal species have been died out so many years ago is because of some harsh climate changes which happened in history of this valuable planet, the earth. The writer for establishing this conclusion, at first, refutes the human beings’ effects in mammal’s extinction by standing on two main reasons. First, the writer asserts that since there is no evidence for proving that humans had notable contacts with mammals, the </w:t>
      </w:r>
      <w:r>
        <w:rPr>
          <w:sz w:val="26"/>
          <w:szCs w:val="26"/>
        </w:rPr>
        <w:t xml:space="preserve">claim considering </w:t>
      </w:r>
      <w:r w:rsidRPr="009E3F50">
        <w:rPr>
          <w:sz w:val="26"/>
          <w:szCs w:val="26"/>
        </w:rPr>
        <w:t>human being’s role in mammal’s extinction is absolutely unacceptable. Second, as scientist</w:t>
      </w:r>
      <w:r>
        <w:rPr>
          <w:sz w:val="26"/>
          <w:szCs w:val="26"/>
        </w:rPr>
        <w:t>s</w:t>
      </w:r>
      <w:r w:rsidRPr="009E3F50">
        <w:rPr>
          <w:sz w:val="26"/>
          <w:szCs w:val="26"/>
        </w:rPr>
        <w:t xml:space="preserve"> have found many fish bounds in different regions but no mammal’s bone, therefore, it seems reasonable that human beings had not any impact on the mammal’s extinction. Though the conclusion that the writer is drawn seems rational, but it is based on some unaddressed assumptions which make it unacceptable as it is.</w:t>
      </w:r>
    </w:p>
    <w:p w14:paraId="2EEB2FEA" w14:textId="1398880F" w:rsidR="009E3F50" w:rsidRPr="009E3F50" w:rsidRDefault="009E3F50" w:rsidP="009E3F50">
      <w:pPr>
        <w:ind w:firstLine="720"/>
        <w:jc w:val="both"/>
        <w:rPr>
          <w:sz w:val="26"/>
          <w:szCs w:val="26"/>
        </w:rPr>
      </w:pPr>
      <w:r w:rsidRPr="009E3F50">
        <w:rPr>
          <w:sz w:val="26"/>
          <w:szCs w:val="26"/>
        </w:rPr>
        <w:t>First of all, in the memorandum is assumed that the human being has not had any influence on mammal’s extinction because, until now, we have not found any confirmation for even a single contact between our ancestors and the mammals. Nevertheless, this way of reasoning and making such an abrupt conclusion cannot be reliable because there are some doubts about it. Maybe the former humans hunted the mammals and sent them to another island or any other region</w:t>
      </w:r>
      <w:r>
        <w:rPr>
          <w:sz w:val="26"/>
          <w:szCs w:val="26"/>
        </w:rPr>
        <w:t>;</w:t>
      </w:r>
      <w:r w:rsidRPr="009E3F50">
        <w:rPr>
          <w:sz w:val="26"/>
          <w:szCs w:val="26"/>
        </w:rPr>
        <w:t xml:space="preserve"> in other words, they probably made trade with their hunts. Or maybe, the inhabitants of that island had some religious traditions </w:t>
      </w:r>
      <w:r>
        <w:rPr>
          <w:sz w:val="26"/>
          <w:szCs w:val="26"/>
        </w:rPr>
        <w:t>in which</w:t>
      </w:r>
      <w:r w:rsidRPr="009E3F50">
        <w:rPr>
          <w:sz w:val="26"/>
          <w:szCs w:val="26"/>
        </w:rPr>
        <w:t xml:space="preserve"> they had to burn their hunted animals after killing them and eating their meat, who knows!</w:t>
      </w:r>
      <w:r>
        <w:rPr>
          <w:sz w:val="26"/>
          <w:szCs w:val="26"/>
        </w:rPr>
        <w:t xml:space="preserve"> </w:t>
      </w:r>
      <w:r w:rsidRPr="009E3F50">
        <w:rPr>
          <w:sz w:val="26"/>
          <w:szCs w:val="26"/>
        </w:rPr>
        <w:t>Therefore, it is obvious that today we cannot find any signal that show</w:t>
      </w:r>
      <w:r w:rsidR="00552E46">
        <w:rPr>
          <w:sz w:val="26"/>
          <w:szCs w:val="26"/>
        </w:rPr>
        <w:t>s</w:t>
      </w:r>
      <w:r w:rsidRPr="009E3F50">
        <w:rPr>
          <w:sz w:val="26"/>
          <w:szCs w:val="26"/>
        </w:rPr>
        <w:t xml:space="preserve"> us the connection between the </w:t>
      </w:r>
      <w:r>
        <w:rPr>
          <w:sz w:val="26"/>
          <w:szCs w:val="26"/>
        </w:rPr>
        <w:t>giant</w:t>
      </w:r>
      <w:r w:rsidRPr="009E3F50">
        <w:rPr>
          <w:sz w:val="26"/>
          <w:szCs w:val="26"/>
        </w:rPr>
        <w:t xml:space="preserve"> mammals and human</w:t>
      </w:r>
      <w:r>
        <w:rPr>
          <w:sz w:val="26"/>
          <w:szCs w:val="26"/>
        </w:rPr>
        <w:t>s</w:t>
      </w:r>
      <w:r w:rsidRPr="009E3F50">
        <w:rPr>
          <w:sz w:val="26"/>
          <w:szCs w:val="26"/>
        </w:rPr>
        <w:t>.</w:t>
      </w:r>
    </w:p>
    <w:p w14:paraId="0F99FF6C" w14:textId="1F1BBEC7" w:rsidR="009E3F50" w:rsidRPr="009E3F50" w:rsidRDefault="009E3F50" w:rsidP="009E3F50">
      <w:pPr>
        <w:ind w:firstLine="720"/>
        <w:jc w:val="both"/>
        <w:rPr>
          <w:sz w:val="26"/>
          <w:szCs w:val="26"/>
        </w:rPr>
      </w:pPr>
      <w:r w:rsidRPr="009E3F50">
        <w:rPr>
          <w:sz w:val="26"/>
          <w:szCs w:val="26"/>
        </w:rPr>
        <w:t xml:space="preserve">Second, the writer </w:t>
      </w:r>
      <w:r>
        <w:rPr>
          <w:sz w:val="26"/>
          <w:szCs w:val="26"/>
        </w:rPr>
        <w:t>of</w:t>
      </w:r>
      <w:r w:rsidRPr="009E3F50">
        <w:rPr>
          <w:sz w:val="26"/>
          <w:szCs w:val="26"/>
        </w:rPr>
        <w:t xml:space="preserve"> this letter assumes that since the scientist could not discover any mammal bone in the Kaliko Islands, therefore, it can be concluded that humanity had not any effect in the mammal’s extinction. However, since some doubts can be cast on this assumption, so it can be trusted certainly. Maybe the initial humans after hunting mammals used their bones to create some primitive tools, like carving them and making fighting tools, some dishes, jewelry, or even farmer tools—some of mammals had very huge bones like mammoths—and when they became worthless or when they wanted to throw them away, based their customs, they buried the tools in a deep pit and the soil has </w:t>
      </w:r>
      <w:r w:rsidR="00C429E2">
        <w:rPr>
          <w:sz w:val="26"/>
          <w:szCs w:val="26"/>
        </w:rPr>
        <w:t xml:space="preserve">eroded and ultimately </w:t>
      </w:r>
      <w:r w:rsidRPr="009E3F50">
        <w:rPr>
          <w:sz w:val="26"/>
          <w:szCs w:val="26"/>
        </w:rPr>
        <w:t>destroyed the tools through the long years. Or</w:t>
      </w:r>
      <w:r w:rsidR="00197563">
        <w:rPr>
          <w:sz w:val="26"/>
          <w:szCs w:val="26"/>
        </w:rPr>
        <w:t xml:space="preserve"> worse that</w:t>
      </w:r>
      <w:r w:rsidRPr="009E3F50">
        <w:rPr>
          <w:sz w:val="26"/>
          <w:szCs w:val="26"/>
        </w:rPr>
        <w:t xml:space="preserve"> maybe they left their leftovers from hunting and cooking into a flowing water, and consequently the water has carried the things to another area. </w:t>
      </w:r>
    </w:p>
    <w:p w14:paraId="21E89CCA" w14:textId="1BA4EF27" w:rsidR="009E3F50" w:rsidRPr="009E3F50" w:rsidRDefault="009E3F50" w:rsidP="009E3F50">
      <w:pPr>
        <w:ind w:firstLine="720"/>
        <w:jc w:val="both"/>
        <w:rPr>
          <w:sz w:val="26"/>
          <w:szCs w:val="26"/>
        </w:rPr>
      </w:pPr>
      <w:r w:rsidRPr="009E3F50">
        <w:rPr>
          <w:sz w:val="26"/>
          <w:szCs w:val="26"/>
        </w:rPr>
        <w:t xml:space="preserve">The author points out in the memo that very likely </w:t>
      </w:r>
      <w:r w:rsidR="00552E46">
        <w:rPr>
          <w:sz w:val="26"/>
          <w:szCs w:val="26"/>
        </w:rPr>
        <w:t>a</w:t>
      </w:r>
      <w:r w:rsidRPr="009E3F50">
        <w:rPr>
          <w:sz w:val="26"/>
          <w:szCs w:val="26"/>
        </w:rPr>
        <w:t xml:space="preserve"> climate change or environmental factor ha</w:t>
      </w:r>
      <w:r w:rsidR="00552E46">
        <w:rPr>
          <w:sz w:val="26"/>
          <w:szCs w:val="26"/>
        </w:rPr>
        <w:t>s</w:t>
      </w:r>
      <w:r w:rsidRPr="009E3F50">
        <w:rPr>
          <w:sz w:val="26"/>
          <w:szCs w:val="26"/>
        </w:rPr>
        <w:t xml:space="preserve"> caused the species’ dying out</w:t>
      </w:r>
      <w:r w:rsidR="00552E46">
        <w:rPr>
          <w:sz w:val="26"/>
          <w:szCs w:val="26"/>
        </w:rPr>
        <w:t>;</w:t>
      </w:r>
      <w:r w:rsidRPr="009E3F50">
        <w:rPr>
          <w:sz w:val="26"/>
          <w:szCs w:val="26"/>
        </w:rPr>
        <w:t xml:space="preserve"> </w:t>
      </w:r>
      <w:r w:rsidR="00552E46">
        <w:rPr>
          <w:sz w:val="26"/>
          <w:szCs w:val="26"/>
        </w:rPr>
        <w:t>b</w:t>
      </w:r>
      <w:r w:rsidRPr="009E3F50">
        <w:rPr>
          <w:sz w:val="26"/>
          <w:szCs w:val="26"/>
        </w:rPr>
        <w:t xml:space="preserve">ut the author should consider this fact that historically many environmental changes have </w:t>
      </w:r>
      <w:r w:rsidR="00552E46">
        <w:rPr>
          <w:sz w:val="26"/>
          <w:szCs w:val="26"/>
        </w:rPr>
        <w:t>happened</w:t>
      </w:r>
      <w:r w:rsidRPr="009E3F50">
        <w:rPr>
          <w:sz w:val="26"/>
          <w:szCs w:val="26"/>
        </w:rPr>
        <w:t xml:space="preserve"> only because of human activities. Maybe in this island humans have occupied the species’ natural habitat, and forcefully the </w:t>
      </w:r>
      <w:r w:rsidR="00552E46">
        <w:rPr>
          <w:sz w:val="26"/>
          <w:szCs w:val="26"/>
        </w:rPr>
        <w:t>"</w:t>
      </w:r>
      <w:r w:rsidRPr="009E3F50">
        <w:rPr>
          <w:sz w:val="26"/>
          <w:szCs w:val="26"/>
        </w:rPr>
        <w:t>poor</w:t>
      </w:r>
      <w:r w:rsidR="00552E46">
        <w:rPr>
          <w:sz w:val="26"/>
          <w:szCs w:val="26"/>
        </w:rPr>
        <w:t>"</w:t>
      </w:r>
      <w:r w:rsidRPr="009E3F50">
        <w:rPr>
          <w:sz w:val="26"/>
          <w:szCs w:val="26"/>
        </w:rPr>
        <w:t xml:space="preserve"> animals had to immigrate to another region. Or even </w:t>
      </w:r>
      <w:r w:rsidR="00552E46">
        <w:rPr>
          <w:sz w:val="26"/>
          <w:szCs w:val="26"/>
        </w:rPr>
        <w:t>it is a possibility that</w:t>
      </w:r>
      <w:r w:rsidRPr="009E3F50">
        <w:rPr>
          <w:sz w:val="26"/>
          <w:szCs w:val="26"/>
        </w:rPr>
        <w:t xml:space="preserve"> humans have caused a horrible forest firing and the species have perished just through </w:t>
      </w:r>
      <w:r w:rsidR="00552E46" w:rsidRPr="009E3F50">
        <w:rPr>
          <w:sz w:val="26"/>
          <w:szCs w:val="26"/>
        </w:rPr>
        <w:t xml:space="preserve">in </w:t>
      </w:r>
      <w:r w:rsidRPr="009E3F50">
        <w:rPr>
          <w:sz w:val="26"/>
          <w:szCs w:val="26"/>
        </w:rPr>
        <w:t xml:space="preserve">a few weeks. </w:t>
      </w:r>
    </w:p>
    <w:p w14:paraId="73D3C0F4" w14:textId="77777777" w:rsidR="009E3F50" w:rsidRPr="009E3F50" w:rsidRDefault="009E3F50" w:rsidP="009E3F50">
      <w:pPr>
        <w:ind w:firstLine="720"/>
        <w:jc w:val="both"/>
        <w:rPr>
          <w:sz w:val="26"/>
          <w:szCs w:val="26"/>
        </w:rPr>
      </w:pPr>
      <w:r w:rsidRPr="009E3F50">
        <w:rPr>
          <w:sz w:val="26"/>
          <w:szCs w:val="26"/>
        </w:rPr>
        <w:t xml:space="preserve">Taking into account what was mentioned in above, the writer’s conclusion cannot be trusted as all her or his reasons as well as their basic statements are questioned; and basically, there are some unsureness about the conclusion. If the possibilities are answered and the doubts are cleared up, it might be considered as a reliable conclusion. </w:t>
      </w:r>
    </w:p>
    <w:p w14:paraId="7755FEA2" w14:textId="77777777" w:rsidR="00BA5A61" w:rsidRPr="009E3F50" w:rsidRDefault="00BA5A61" w:rsidP="009E3F50">
      <w:pPr>
        <w:jc w:val="both"/>
        <w:rPr>
          <w:sz w:val="26"/>
          <w:szCs w:val="26"/>
        </w:rPr>
      </w:pPr>
    </w:p>
    <w:sectPr w:rsidR="00BA5A61" w:rsidRPr="009E3F50" w:rsidSect="009E3F5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TI1NQWyDIwMLJR0lIJTi4sz8/NACgxrAfI9rhYsAAAA"/>
  </w:docVars>
  <w:rsids>
    <w:rsidRoot w:val="009E3F50"/>
    <w:rsid w:val="001762EF"/>
    <w:rsid w:val="00197563"/>
    <w:rsid w:val="003D0783"/>
    <w:rsid w:val="005253D1"/>
    <w:rsid w:val="00552E46"/>
    <w:rsid w:val="0065226D"/>
    <w:rsid w:val="006D6F49"/>
    <w:rsid w:val="007D0E12"/>
    <w:rsid w:val="009E3F50"/>
    <w:rsid w:val="00BA5A61"/>
    <w:rsid w:val="00C429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0D832"/>
  <w15:chartTrackingRefBased/>
  <w15:docId w15:val="{3E67FEB5-47A8-4057-A2C6-08FCFDDA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F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mosammam</dc:creator>
  <cp:keywords/>
  <dc:description/>
  <cp:lastModifiedBy>b.m.mosammam</cp:lastModifiedBy>
  <cp:revision>4</cp:revision>
  <dcterms:created xsi:type="dcterms:W3CDTF">2020-06-12T16:22:00Z</dcterms:created>
  <dcterms:modified xsi:type="dcterms:W3CDTF">2020-06-12T17:31:00Z</dcterms:modified>
</cp:coreProperties>
</file>